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8DE08B" w14:textId="5A1215E8" w:rsidR="00DA29B3" w:rsidRDefault="00462AC6" w:rsidP="00AB3D40">
      <w:pPr>
        <w:pStyle w:val="Heading2"/>
      </w:pPr>
      <w:r>
        <w:t>Requirements Engineering</w:t>
      </w:r>
    </w:p>
    <w:p w14:paraId="20AD3495" w14:textId="2989B368" w:rsidR="00A8231D" w:rsidRDefault="00A8231D" w:rsidP="00A8231D">
      <w:r>
        <w:t>Activity starts with planning – identify goals, constraints, stakeholders; direction of project</w:t>
      </w:r>
    </w:p>
    <w:p w14:paraId="001504FD" w14:textId="29B1A601" w:rsidR="00A8231D" w:rsidRDefault="00A8231D" w:rsidP="00A8231D">
      <w:pPr>
        <w:rPr>
          <w:lang w:val="en-US"/>
        </w:rPr>
      </w:pPr>
      <w:r>
        <w:t xml:space="preserve">Why it is hard? </w:t>
      </w:r>
    </w:p>
    <w:p w14:paraId="16E5FFF5" w14:textId="5262BDF2" w:rsidR="00A8231D" w:rsidRDefault="00A8231D" w:rsidP="00A8231D">
      <w:pPr>
        <w:pStyle w:val="ListParagraph"/>
        <w:numPr>
          <w:ilvl w:val="0"/>
          <w:numId w:val="1"/>
        </w:numPr>
        <w:rPr>
          <w:lang w:val="en-US"/>
        </w:rPr>
      </w:pPr>
      <w:r>
        <w:rPr>
          <w:lang w:val="en-US"/>
        </w:rPr>
        <w:t>It is creative/problem solving</w:t>
      </w:r>
    </w:p>
    <w:p w14:paraId="61B18581" w14:textId="7145979A" w:rsidR="00A8231D" w:rsidRDefault="00A8231D" w:rsidP="00A8231D">
      <w:pPr>
        <w:pStyle w:val="ListParagraph"/>
        <w:numPr>
          <w:ilvl w:val="0"/>
          <w:numId w:val="1"/>
        </w:numPr>
        <w:rPr>
          <w:lang w:val="en-US"/>
        </w:rPr>
      </w:pPr>
      <w:r>
        <w:rPr>
          <w:lang w:val="en-US"/>
        </w:rPr>
        <w:t>Customer don’t know what they want</w:t>
      </w:r>
    </w:p>
    <w:p w14:paraId="498C8A43" w14:textId="68940B51" w:rsidR="00A8231D" w:rsidRDefault="00A8231D" w:rsidP="00A8231D">
      <w:pPr>
        <w:pStyle w:val="ListParagraph"/>
        <w:numPr>
          <w:ilvl w:val="0"/>
          <w:numId w:val="1"/>
        </w:numPr>
        <w:rPr>
          <w:lang w:val="en-US"/>
        </w:rPr>
      </w:pPr>
      <w:r>
        <w:rPr>
          <w:lang w:val="en-US"/>
        </w:rPr>
        <w:t>Large system has different stakeholder needs and priorities</w:t>
      </w:r>
    </w:p>
    <w:p w14:paraId="0C43FC4E" w14:textId="759F1D3B" w:rsidR="00A8231D" w:rsidRDefault="00A8231D" w:rsidP="00A8231D">
      <w:pPr>
        <w:pStyle w:val="ListParagraph"/>
        <w:numPr>
          <w:ilvl w:val="0"/>
          <w:numId w:val="1"/>
        </w:numPr>
        <w:rPr>
          <w:lang w:val="en-US"/>
        </w:rPr>
      </w:pPr>
      <w:r>
        <w:rPr>
          <w:lang w:val="en-US"/>
        </w:rPr>
        <w:t>Developer not sure how to build (like junior developer)</w:t>
      </w:r>
    </w:p>
    <w:p w14:paraId="2183CAEF" w14:textId="25112830" w:rsidR="00A8231D" w:rsidRPr="00A8231D" w:rsidRDefault="00A8231D" w:rsidP="00A8231D">
      <w:pPr>
        <w:pStyle w:val="ListParagraph"/>
        <w:numPr>
          <w:ilvl w:val="0"/>
          <w:numId w:val="1"/>
        </w:numPr>
        <w:rPr>
          <w:lang w:val="en-US"/>
        </w:rPr>
      </w:pPr>
      <w:r>
        <w:rPr>
          <w:lang w:val="en-US"/>
        </w:rPr>
        <w:t>Real requirement creep – scope of project always beyond boundaries and growing</w:t>
      </w:r>
    </w:p>
    <w:p w14:paraId="7DBC65CE" w14:textId="14002449" w:rsidR="00A8231D" w:rsidRDefault="008B1224" w:rsidP="00A8231D">
      <w:r>
        <w:t>Why important?</w:t>
      </w:r>
    </w:p>
    <w:p w14:paraId="3E18BAAF" w14:textId="77777777" w:rsidR="008B1224" w:rsidRDefault="008B1224" w:rsidP="008B1224">
      <w:pPr>
        <w:pStyle w:val="ListParagraph"/>
        <w:numPr>
          <w:ilvl w:val="0"/>
          <w:numId w:val="2"/>
        </w:numPr>
      </w:pPr>
      <w:r>
        <w:t>Poor requirements capture = Big problem (=$$)</w:t>
      </w:r>
    </w:p>
    <w:p w14:paraId="236E77FD" w14:textId="61E06BB5" w:rsidR="008B1224" w:rsidRDefault="008B1224" w:rsidP="008B1224">
      <w:pPr>
        <w:pStyle w:val="ListParagraph"/>
        <w:numPr>
          <w:ilvl w:val="0"/>
          <w:numId w:val="2"/>
        </w:numPr>
      </w:pPr>
      <w:r>
        <w:t>Misunderstanding = Wrong ideas of need  = Chaos (=$$)</w:t>
      </w:r>
    </w:p>
    <w:p w14:paraId="1E42BA77" w14:textId="7FB76807" w:rsidR="00CA6057" w:rsidRPr="000E184F" w:rsidRDefault="008B1224" w:rsidP="000E184F">
      <w:pPr>
        <w:pStyle w:val="ListParagraph"/>
        <w:numPr>
          <w:ilvl w:val="1"/>
          <w:numId w:val="2"/>
        </w:numPr>
        <w:rPr>
          <w:lang w:val="en-US"/>
        </w:rPr>
      </w:pPr>
      <w:r>
        <w:t>= Software project failure (=$$$$$$$!</w:t>
      </w:r>
    </w:p>
    <w:p w14:paraId="169B038B" w14:textId="164085F8" w:rsidR="008B1224" w:rsidRDefault="00CA6057" w:rsidP="00AB3D40">
      <w:pPr>
        <w:pStyle w:val="Heading2"/>
      </w:pPr>
      <w:r>
        <w:t>Non and Functional Requirement (DEF)</w:t>
      </w:r>
    </w:p>
    <w:p w14:paraId="056AB7CC" w14:textId="17F3E794" w:rsidR="00CA6057" w:rsidRDefault="00CA6057" w:rsidP="00A8231D">
      <w:r>
        <w:t xml:space="preserve">FE define </w:t>
      </w:r>
      <w:r w:rsidRPr="00CA6057">
        <w:rPr>
          <w:color w:val="FF0000"/>
        </w:rPr>
        <w:t xml:space="preserve">what the system should </w:t>
      </w:r>
      <w:r>
        <w:t>do from user perspective (not include how system should do and tech details), focus on actor and system, what system must support</w:t>
      </w:r>
    </w:p>
    <w:p w14:paraId="775D3EEA" w14:textId="78EE6C1F" w:rsidR="00CA6057" w:rsidRPr="00CA6057" w:rsidRDefault="00CA6057" w:rsidP="00A8231D">
      <w:pPr>
        <w:rPr>
          <w:lang w:val="en-US"/>
        </w:rPr>
      </w:pPr>
      <w:r>
        <w:t xml:space="preserve">NF </w:t>
      </w:r>
      <w:r>
        <w:rPr>
          <w:rFonts w:hint="eastAsia"/>
        </w:rPr>
        <w:t>define</w:t>
      </w:r>
      <w:r>
        <w:rPr>
          <w:lang w:val="en-US"/>
        </w:rPr>
        <w:t xml:space="preserve"> user </w:t>
      </w:r>
      <w:r>
        <w:t>restriction or limitation</w:t>
      </w:r>
      <w:r>
        <w:rPr>
          <w:lang w:val="en-US"/>
        </w:rPr>
        <w:t xml:space="preserve"> on system, not directly related with function of system. E.g. </w:t>
      </w:r>
      <w:r>
        <w:t>usability/</w:t>
      </w:r>
      <w:r w:rsidRPr="00CA6057">
        <w:t xml:space="preserve"> </w:t>
      </w:r>
      <w:r>
        <w:t>reliability/</w:t>
      </w:r>
      <w:r w:rsidRPr="00CA6057">
        <w:t xml:space="preserve"> </w:t>
      </w:r>
      <w:r>
        <w:t>security</w:t>
      </w:r>
      <w:r w:rsidRPr="00CA6057">
        <w:t xml:space="preserve"> </w:t>
      </w:r>
      <w:r>
        <w:t>Safety</w:t>
      </w:r>
    </w:p>
    <w:p w14:paraId="6C8BC120" w14:textId="77777777" w:rsidR="00CA6057" w:rsidRDefault="00CA6057" w:rsidP="00A8231D"/>
    <w:p w14:paraId="7AA9826F" w14:textId="2BB0070E" w:rsidR="00CA6057" w:rsidRDefault="005D67BD" w:rsidP="00AB3D40">
      <w:pPr>
        <w:pStyle w:val="Heading2"/>
      </w:pPr>
      <w:r>
        <w:t>Other Requirement</w:t>
      </w:r>
    </w:p>
    <w:p w14:paraId="1FA36489" w14:textId="009F7655" w:rsidR="005D67BD" w:rsidRDefault="005D67BD" w:rsidP="00A8231D">
      <w:r>
        <w:t xml:space="preserve">Business Requirements: </w:t>
      </w:r>
      <w:r w:rsidRPr="005D67BD">
        <w:rPr>
          <w:color w:val="FF0000"/>
        </w:rPr>
        <w:t xml:space="preserve">what </w:t>
      </w:r>
      <w:r>
        <w:t>must be delivered or accomplished to provide value</w:t>
      </w:r>
    </w:p>
    <w:p w14:paraId="4D9A51DC" w14:textId="7CA47A7D" w:rsidR="00CA6057" w:rsidRDefault="005D67BD" w:rsidP="00A8231D">
      <w:r>
        <w:t>Product Requirements: about product to accomplish business requirement (like multiple language)</w:t>
      </w:r>
    </w:p>
    <w:p w14:paraId="7B7208EB" w14:textId="0A3F7F68" w:rsidR="005D67BD" w:rsidRDefault="005D67BD" w:rsidP="00A8231D">
      <w:r>
        <w:t>Process Requirements: developing team must follow the constraints (standard, industry regulation)</w:t>
      </w:r>
    </w:p>
    <w:p w14:paraId="147D9CFD" w14:textId="77777777" w:rsidR="00CA6057" w:rsidRDefault="00CA6057" w:rsidP="00A8231D"/>
    <w:p w14:paraId="33876059" w14:textId="77777777" w:rsidR="000E184F" w:rsidRDefault="000E184F" w:rsidP="00AB3D40">
      <w:pPr>
        <w:pStyle w:val="Heading2"/>
      </w:pPr>
      <w:r>
        <w:t>Activities of RE</w:t>
      </w:r>
    </w:p>
    <w:p w14:paraId="6B881471" w14:textId="61969759" w:rsidR="000E184F" w:rsidRDefault="000E184F" w:rsidP="00AB3D40">
      <w:pPr>
        <w:pStyle w:val="Heading3"/>
      </w:pPr>
      <w:r>
        <w:t>Elicitation: find requirement</w:t>
      </w:r>
    </w:p>
    <w:p w14:paraId="5BE150C8" w14:textId="31232FD1" w:rsidR="00D94334" w:rsidRPr="00D94334" w:rsidRDefault="00D94334" w:rsidP="00D94334">
      <w:r>
        <w:t xml:space="preserve">Include: </w:t>
      </w:r>
      <w:commentRangeStart w:id="0"/>
      <w:r>
        <w:t>P</w:t>
      </w:r>
      <w:r>
        <w:rPr>
          <w:rFonts w:hint="eastAsia"/>
        </w:rPr>
        <w:t>rocess</w:t>
      </w:r>
      <w:r>
        <w:t xml:space="preserve">/ </w:t>
      </w:r>
      <w:r w:rsidRPr="005A2705">
        <w:rPr>
          <w:lang w:val="en-US"/>
        </w:rPr>
        <w:t>Essence</w:t>
      </w:r>
      <w:r>
        <w:rPr>
          <w:lang w:val="en-US"/>
        </w:rPr>
        <w:t>/</w:t>
      </w:r>
      <w:r>
        <w:t xml:space="preserve"> </w:t>
      </w:r>
      <w:r w:rsidRPr="005A2705">
        <w:rPr>
          <w:lang w:val="en-US"/>
        </w:rPr>
        <w:t>Communication</w:t>
      </w:r>
      <w:r>
        <w:t xml:space="preserve"> /</w:t>
      </w:r>
      <w:r w:rsidRPr="005A2705">
        <w:rPr>
          <w:lang w:val="en-US"/>
        </w:rPr>
        <w:t>Scope</w:t>
      </w:r>
      <w:commentRangeEnd w:id="0"/>
      <w:r>
        <w:rPr>
          <w:rStyle w:val="CommentReference"/>
        </w:rPr>
        <w:commentReference w:id="0"/>
      </w:r>
    </w:p>
    <w:p w14:paraId="4059C64F" w14:textId="6DE4E03F" w:rsidR="00D94334" w:rsidRDefault="00D94334" w:rsidP="000E184F"/>
    <w:p w14:paraId="5BAB3FDB" w14:textId="6CC521CE" w:rsidR="005A2705" w:rsidRDefault="005A2705" w:rsidP="000E184F">
      <w:r>
        <w:t>Requirement vs specification</w:t>
      </w:r>
    </w:p>
    <w:p w14:paraId="0CDD3624" w14:textId="17248021" w:rsidR="005A2705" w:rsidRDefault="005A2705" w:rsidP="005A2705">
      <w:pPr>
        <w:pStyle w:val="ListParagraph"/>
        <w:numPr>
          <w:ilvl w:val="0"/>
          <w:numId w:val="4"/>
        </w:numPr>
      </w:pPr>
      <w:r>
        <w:t xml:space="preserve">Required mean </w:t>
      </w:r>
      <w:r w:rsidRPr="003E4304">
        <w:rPr>
          <w:color w:val="FF0000"/>
        </w:rPr>
        <w:t>non-negotiable</w:t>
      </w:r>
      <w:r>
        <w:t>, but almost every project change with negotiated re.</w:t>
      </w:r>
    </w:p>
    <w:p w14:paraId="743613E3" w14:textId="76CD2A94" w:rsidR="005A2705" w:rsidRPr="004D2E69" w:rsidRDefault="005A2705" w:rsidP="005A2705">
      <w:pPr>
        <w:pStyle w:val="ListParagraph"/>
        <w:numPr>
          <w:ilvl w:val="0"/>
          <w:numId w:val="4"/>
        </w:numPr>
      </w:pPr>
      <w:commentRangeStart w:id="1"/>
      <w:r>
        <w:t>Specifications</w:t>
      </w:r>
      <w:r>
        <w:rPr>
          <w:rFonts w:hint="eastAsia"/>
        </w:rPr>
        <w:t xml:space="preserve"> about</w:t>
      </w:r>
      <w:r>
        <w:rPr>
          <w:lang w:val="en-US"/>
        </w:rPr>
        <w:t xml:space="preserve"> development iterative/evolving process</w:t>
      </w:r>
      <w:commentRangeEnd w:id="1"/>
      <w:r>
        <w:rPr>
          <w:rStyle w:val="CommentReference"/>
        </w:rPr>
        <w:commentReference w:id="1"/>
      </w:r>
    </w:p>
    <w:p w14:paraId="217BF6F2" w14:textId="77777777" w:rsidR="004D2E69" w:rsidRDefault="004D2E69" w:rsidP="004D2E69">
      <w:pPr>
        <w:pStyle w:val="ListParagraph"/>
        <w:numPr>
          <w:ilvl w:val="1"/>
          <w:numId w:val="4"/>
        </w:numPr>
      </w:pPr>
    </w:p>
    <w:p w14:paraId="1A82784E" w14:textId="51455677" w:rsidR="005A2705" w:rsidRPr="000C40E0" w:rsidRDefault="005A2705" w:rsidP="005A2705">
      <w:pPr>
        <w:pStyle w:val="ListParagraph"/>
        <w:numPr>
          <w:ilvl w:val="0"/>
          <w:numId w:val="5"/>
        </w:numPr>
      </w:pPr>
      <w:r>
        <w:t>Project scope: description of software purpose/built</w:t>
      </w:r>
      <w:r>
        <w:rPr>
          <w:lang w:val="en-US"/>
        </w:rPr>
        <w:t xml:space="preserve">, prioritizing deliverables, time/resource </w:t>
      </w:r>
      <w:r w:rsidR="00AB3D40">
        <w:rPr>
          <w:lang w:val="en-US"/>
        </w:rPr>
        <w:t>available.</w:t>
      </w:r>
    </w:p>
    <w:p w14:paraId="71F71E02" w14:textId="6A5B10DF" w:rsidR="000C40E0" w:rsidRDefault="00AB3D40" w:rsidP="000C40E0">
      <w:r>
        <w:t>Challenges</w:t>
      </w:r>
    </w:p>
    <w:p w14:paraId="2C0C8D2E" w14:textId="56078792" w:rsidR="005C583A" w:rsidRDefault="005C583A" w:rsidP="005C583A">
      <w:pPr>
        <w:pStyle w:val="ListParagraph"/>
        <w:numPr>
          <w:ilvl w:val="0"/>
          <w:numId w:val="5"/>
        </w:numPr>
        <w:rPr>
          <w:lang w:val="en-US"/>
        </w:rPr>
      </w:pPr>
      <w:r>
        <w:rPr>
          <w:rFonts w:hint="eastAsia"/>
          <w:lang w:val="en-US"/>
        </w:rPr>
        <w:t>Customer</w:t>
      </w:r>
      <w:r>
        <w:rPr>
          <w:lang w:val="en-US"/>
        </w:rPr>
        <w:t xml:space="preserve"> don’t know what they want</w:t>
      </w:r>
    </w:p>
    <w:p w14:paraId="753AD508" w14:textId="17976AE0" w:rsidR="005C583A" w:rsidRDefault="005C583A" w:rsidP="005C583A">
      <w:pPr>
        <w:pStyle w:val="ListParagraph"/>
        <w:numPr>
          <w:ilvl w:val="0"/>
          <w:numId w:val="5"/>
        </w:numPr>
        <w:rPr>
          <w:lang w:val="en-US"/>
        </w:rPr>
      </w:pPr>
      <w:r>
        <w:rPr>
          <w:lang w:val="en-US"/>
        </w:rPr>
        <w:t>Communicate: different language</w:t>
      </w:r>
    </w:p>
    <w:p w14:paraId="41DBC0F7" w14:textId="2FF646EE" w:rsidR="005C583A" w:rsidRDefault="005C583A" w:rsidP="005C583A">
      <w:pPr>
        <w:pStyle w:val="ListParagraph"/>
        <w:numPr>
          <w:ilvl w:val="0"/>
          <w:numId w:val="5"/>
        </w:numPr>
        <w:rPr>
          <w:lang w:val="en-US"/>
        </w:rPr>
      </w:pPr>
      <w:r>
        <w:rPr>
          <w:lang w:val="en-US"/>
        </w:rPr>
        <w:t>Knowledge/cognitive limit</w:t>
      </w:r>
    </w:p>
    <w:p w14:paraId="5ECF1A05" w14:textId="22775F8A" w:rsidR="005C583A" w:rsidRDefault="005C583A" w:rsidP="005C583A">
      <w:pPr>
        <w:pStyle w:val="ListParagraph"/>
        <w:numPr>
          <w:ilvl w:val="0"/>
          <w:numId w:val="5"/>
        </w:numPr>
        <w:rPr>
          <w:lang w:val="en-US"/>
        </w:rPr>
      </w:pPr>
      <w:r>
        <w:rPr>
          <w:lang w:val="en-US"/>
        </w:rPr>
        <w:t>Behavior issue: conflicting needs</w:t>
      </w:r>
    </w:p>
    <w:p w14:paraId="7E8F4EEF" w14:textId="13B39558" w:rsidR="005C583A" w:rsidRDefault="005C583A" w:rsidP="005C583A">
      <w:pPr>
        <w:pStyle w:val="ListParagraph"/>
        <w:numPr>
          <w:ilvl w:val="0"/>
          <w:numId w:val="5"/>
        </w:numPr>
        <w:rPr>
          <w:lang w:val="en-US"/>
        </w:rPr>
      </w:pPr>
      <w:r>
        <w:rPr>
          <w:lang w:val="en-US"/>
        </w:rPr>
        <w:t>Tech problem: change management/</w:t>
      </w:r>
      <w:proofErr w:type="gramStart"/>
      <w:r>
        <w:rPr>
          <w:lang w:val="en-US"/>
        </w:rPr>
        <w:t>too</w:t>
      </w:r>
      <w:proofErr w:type="gramEnd"/>
      <w:r>
        <w:rPr>
          <w:lang w:val="en-US"/>
        </w:rPr>
        <w:t xml:space="preserve"> stick with methodology</w:t>
      </w:r>
    </w:p>
    <w:p w14:paraId="01ABACF0" w14:textId="72D1A4B4" w:rsidR="005C583A" w:rsidRDefault="005C583A" w:rsidP="005C583A">
      <w:r>
        <w:t>Sources</w:t>
      </w:r>
    </w:p>
    <w:p w14:paraId="77248E9F" w14:textId="05E1FEB1" w:rsidR="005C583A" w:rsidRPr="003D5E02" w:rsidRDefault="005C583A" w:rsidP="005C583A">
      <w:pPr>
        <w:pStyle w:val="ListParagraph"/>
        <w:numPr>
          <w:ilvl w:val="0"/>
          <w:numId w:val="6"/>
        </w:numPr>
        <w:rPr>
          <w:lang w:val="en-US"/>
        </w:rPr>
      </w:pPr>
      <w:r>
        <w:t>Goal</w:t>
      </w:r>
    </w:p>
    <w:p w14:paraId="3558C424" w14:textId="1FFFF91D" w:rsidR="003D5E02" w:rsidRDefault="003D5E02" w:rsidP="003D5E02">
      <w:pPr>
        <w:pStyle w:val="ListParagraph"/>
        <w:numPr>
          <w:ilvl w:val="1"/>
          <w:numId w:val="6"/>
        </w:numPr>
        <w:rPr>
          <w:lang w:val="en-US"/>
        </w:rPr>
      </w:pPr>
      <w:r>
        <w:rPr>
          <w:lang w:val="en-US"/>
        </w:rPr>
        <w:t>Motivate</w:t>
      </w:r>
      <w:r>
        <w:rPr>
          <w:rFonts w:hint="eastAsia"/>
          <w:lang w:val="en-US"/>
        </w:rPr>
        <w:t xml:space="preserve"> </w:t>
      </w:r>
      <w:r w:rsidR="00B829E6">
        <w:rPr>
          <w:lang w:val="en-US"/>
        </w:rPr>
        <w:t>but vaguely formulated</w:t>
      </w:r>
    </w:p>
    <w:p w14:paraId="5F006645" w14:textId="5281E7B9" w:rsidR="00B829E6" w:rsidRDefault="00B829E6" w:rsidP="003D5E02">
      <w:pPr>
        <w:pStyle w:val="ListParagraph"/>
        <w:numPr>
          <w:ilvl w:val="1"/>
          <w:numId w:val="6"/>
        </w:numPr>
        <w:rPr>
          <w:lang w:val="en-US"/>
        </w:rPr>
      </w:pPr>
      <w:r>
        <w:rPr>
          <w:lang w:val="en-US"/>
        </w:rPr>
        <w:t>SE need focus on value and cost of goals</w:t>
      </w:r>
    </w:p>
    <w:p w14:paraId="097A74BA" w14:textId="0C0E7F4B" w:rsidR="00B829E6" w:rsidRPr="005C583A" w:rsidRDefault="00B829E6" w:rsidP="003D5E02">
      <w:pPr>
        <w:pStyle w:val="ListParagraph"/>
        <w:numPr>
          <w:ilvl w:val="1"/>
          <w:numId w:val="6"/>
        </w:numPr>
        <w:rPr>
          <w:lang w:val="en-US"/>
        </w:rPr>
      </w:pPr>
      <w:r>
        <w:t>A feasibility study is a low-cost way of doing this</w:t>
      </w:r>
    </w:p>
    <w:p w14:paraId="0F5B3618" w14:textId="6E19A5FE" w:rsidR="005C583A" w:rsidRPr="00F265B2" w:rsidRDefault="005C583A" w:rsidP="005C583A">
      <w:pPr>
        <w:pStyle w:val="ListParagraph"/>
        <w:numPr>
          <w:ilvl w:val="0"/>
          <w:numId w:val="6"/>
        </w:numPr>
        <w:rPr>
          <w:lang w:val="en-US"/>
        </w:rPr>
      </w:pPr>
      <w:r>
        <w:t>Domain knowledge</w:t>
      </w:r>
    </w:p>
    <w:p w14:paraId="0AA4A12B" w14:textId="77777777" w:rsidR="00F265B2" w:rsidRPr="00F265B2" w:rsidRDefault="00F265B2" w:rsidP="00F265B2">
      <w:pPr>
        <w:pStyle w:val="ListParagraph"/>
        <w:numPr>
          <w:ilvl w:val="1"/>
          <w:numId w:val="6"/>
        </w:numPr>
        <w:rPr>
          <w:lang w:val="en-US"/>
        </w:rPr>
      </w:pPr>
      <w:r>
        <w:t xml:space="preserve">Industry-specific concepts </w:t>
      </w:r>
    </w:p>
    <w:p w14:paraId="4FD011AA" w14:textId="77777777" w:rsidR="00F265B2" w:rsidRPr="00F265B2" w:rsidRDefault="00F265B2" w:rsidP="00F265B2">
      <w:pPr>
        <w:pStyle w:val="ListParagraph"/>
        <w:numPr>
          <w:ilvl w:val="1"/>
          <w:numId w:val="6"/>
        </w:numPr>
        <w:rPr>
          <w:lang w:val="en-US"/>
        </w:rPr>
      </w:pPr>
      <w:r>
        <w:t xml:space="preserve">Business process </w:t>
      </w:r>
    </w:p>
    <w:p w14:paraId="6384EF93" w14:textId="68C7B0A1" w:rsidR="00F265B2" w:rsidRPr="005C583A" w:rsidRDefault="00F265B2" w:rsidP="00F265B2">
      <w:pPr>
        <w:pStyle w:val="ListParagraph"/>
        <w:numPr>
          <w:ilvl w:val="1"/>
          <w:numId w:val="6"/>
        </w:numPr>
        <w:rPr>
          <w:lang w:val="en-US"/>
        </w:rPr>
      </w:pPr>
      <w:r>
        <w:t>Regulatory and compliance requirements</w:t>
      </w:r>
    </w:p>
    <w:p w14:paraId="0C1C6136" w14:textId="1FA29669" w:rsidR="005C583A" w:rsidRPr="00F265B2" w:rsidRDefault="005C583A" w:rsidP="005C583A">
      <w:pPr>
        <w:pStyle w:val="ListParagraph"/>
        <w:numPr>
          <w:ilvl w:val="0"/>
          <w:numId w:val="6"/>
        </w:numPr>
        <w:rPr>
          <w:lang w:val="en-US"/>
        </w:rPr>
      </w:pPr>
      <w:r>
        <w:t>Stakeholder and business rule</w:t>
      </w:r>
    </w:p>
    <w:p w14:paraId="1F26B56D" w14:textId="72FB2CD7" w:rsidR="00F265B2" w:rsidRDefault="00F265B2" w:rsidP="00F265B2">
      <w:pPr>
        <w:pStyle w:val="ListParagraph"/>
        <w:numPr>
          <w:ilvl w:val="1"/>
          <w:numId w:val="6"/>
        </w:numPr>
        <w:rPr>
          <w:lang w:val="en-US"/>
        </w:rPr>
      </w:pPr>
      <w:r>
        <w:rPr>
          <w:lang w:val="en-US"/>
        </w:rPr>
        <w:t>Define/constrain aspect of structure/behavior of business itself</w:t>
      </w:r>
    </w:p>
    <w:p w14:paraId="38F26A31" w14:textId="04A82ABF" w:rsidR="00F265B2" w:rsidRPr="005C583A" w:rsidRDefault="00F265B2" w:rsidP="00F265B2">
      <w:pPr>
        <w:pStyle w:val="ListParagraph"/>
        <w:numPr>
          <w:ilvl w:val="2"/>
          <w:numId w:val="6"/>
        </w:numPr>
        <w:rPr>
          <w:lang w:val="en-US"/>
        </w:rPr>
      </w:pPr>
      <w:proofErr w:type="spellStart"/>
      <w:r>
        <w:rPr>
          <w:lang w:val="en-US"/>
        </w:rPr>
        <w:t>E.g</w:t>
      </w:r>
      <w:proofErr w:type="spellEnd"/>
      <w:r>
        <w:rPr>
          <w:lang w:val="en-US"/>
        </w:rPr>
        <w:t xml:space="preserve">: </w:t>
      </w:r>
      <w:r>
        <w:t>student cannot register in next semester’s courses if there remain some unpaid tuition fees</w:t>
      </w:r>
    </w:p>
    <w:p w14:paraId="777271C2" w14:textId="3FFA5E5D" w:rsidR="005C583A" w:rsidRPr="00F265B2" w:rsidRDefault="005C583A" w:rsidP="005C583A">
      <w:pPr>
        <w:pStyle w:val="ListParagraph"/>
        <w:numPr>
          <w:ilvl w:val="0"/>
          <w:numId w:val="6"/>
        </w:numPr>
        <w:rPr>
          <w:lang w:val="en-US"/>
        </w:rPr>
      </w:pPr>
      <w:r>
        <w:t>Operational environment</w:t>
      </w:r>
    </w:p>
    <w:p w14:paraId="484BD23B" w14:textId="681E3E29" w:rsidR="00F265B2" w:rsidRDefault="00F265B2" w:rsidP="00F265B2">
      <w:pPr>
        <w:pStyle w:val="ListParagraph"/>
        <w:numPr>
          <w:ilvl w:val="1"/>
          <w:numId w:val="6"/>
        </w:numPr>
        <w:rPr>
          <w:lang w:val="en-US"/>
        </w:rPr>
      </w:pPr>
      <w:r>
        <w:t>R</w:t>
      </w:r>
      <w:r>
        <w:rPr>
          <w:rFonts w:hint="eastAsia"/>
        </w:rPr>
        <w:t>equirement</w:t>
      </w:r>
      <w:r>
        <w:rPr>
          <w:lang w:val="en-US"/>
        </w:rPr>
        <w:t xml:space="preserve"> goes up from environment when software running</w:t>
      </w:r>
    </w:p>
    <w:p w14:paraId="1905A970" w14:textId="0CCF1D52" w:rsidR="00F265B2" w:rsidRPr="00173476" w:rsidRDefault="00F265B2" w:rsidP="00F265B2">
      <w:pPr>
        <w:pStyle w:val="ListParagraph"/>
        <w:numPr>
          <w:ilvl w:val="2"/>
          <w:numId w:val="6"/>
        </w:numPr>
        <w:rPr>
          <w:lang w:val="en-US"/>
        </w:rPr>
      </w:pPr>
      <w:r>
        <w:t>timing constraints in real-time software or performance constraints in a business environment</w:t>
      </w:r>
    </w:p>
    <w:p w14:paraId="2206066E" w14:textId="2AFD9CD4" w:rsidR="00173476" w:rsidRPr="00F265B2" w:rsidRDefault="00173476" w:rsidP="00173476">
      <w:pPr>
        <w:pStyle w:val="ListParagraph"/>
        <w:numPr>
          <w:ilvl w:val="0"/>
          <w:numId w:val="6"/>
        </w:numPr>
        <w:rPr>
          <w:lang w:val="en-US"/>
        </w:rPr>
      </w:pPr>
      <w:r>
        <w:t>Organisational environment</w:t>
      </w:r>
    </w:p>
    <w:p w14:paraId="55C48849" w14:textId="3BC28D55" w:rsidR="00F265B2" w:rsidRDefault="00173476" w:rsidP="00F265B2">
      <w:pPr>
        <w:pStyle w:val="ListParagraph"/>
        <w:numPr>
          <w:ilvl w:val="1"/>
          <w:numId w:val="6"/>
        </w:numPr>
        <w:rPr>
          <w:lang w:val="en-US"/>
        </w:rPr>
      </w:pPr>
      <w:r>
        <w:t>Software</w:t>
      </w:r>
      <w:r>
        <w:rPr>
          <w:lang w:val="en-US"/>
        </w:rPr>
        <w:t xml:space="preserve"> support business process and these processes constrain by structure/policy/culture of company</w:t>
      </w:r>
    </w:p>
    <w:p w14:paraId="00CB9CE0" w14:textId="0AF0EDD0" w:rsidR="00173476" w:rsidRDefault="00173476" w:rsidP="00173476">
      <w:r>
        <w:t>Methods</w:t>
      </w:r>
    </w:p>
    <w:p w14:paraId="4EE61031" w14:textId="26EAD6E3" w:rsidR="00173476" w:rsidRPr="00173476" w:rsidRDefault="00173476" w:rsidP="00173476">
      <w:pPr>
        <w:pStyle w:val="ListParagraph"/>
        <w:numPr>
          <w:ilvl w:val="0"/>
          <w:numId w:val="7"/>
        </w:numPr>
        <w:rPr>
          <w:lang w:val="en-US"/>
        </w:rPr>
      </w:pPr>
      <w:r>
        <w:lastRenderedPageBreak/>
        <w:t>Interviews</w:t>
      </w:r>
    </w:p>
    <w:p w14:paraId="0773D9CA" w14:textId="5F6036EA" w:rsidR="00173476" w:rsidRPr="00173476" w:rsidRDefault="00173476" w:rsidP="00173476">
      <w:pPr>
        <w:pStyle w:val="ListParagraph"/>
        <w:numPr>
          <w:ilvl w:val="1"/>
          <w:numId w:val="7"/>
        </w:numPr>
        <w:rPr>
          <w:lang w:val="en-US"/>
        </w:rPr>
      </w:pPr>
      <w:r>
        <w:t>Collect information from person.</w:t>
      </w:r>
    </w:p>
    <w:p w14:paraId="5E83BC27" w14:textId="3C92C1C6" w:rsidR="00173476" w:rsidRDefault="00173476" w:rsidP="00173476">
      <w:pPr>
        <w:pStyle w:val="ListParagraph"/>
        <w:numPr>
          <w:ilvl w:val="1"/>
          <w:numId w:val="7"/>
        </w:numPr>
        <w:rPr>
          <w:lang w:val="en-US"/>
        </w:rPr>
      </w:pPr>
      <w:r>
        <w:rPr>
          <w:lang w:val="en-US"/>
        </w:rPr>
        <w:t xml:space="preserve">Success </w:t>
      </w:r>
      <w:proofErr w:type="gramStart"/>
      <w:r>
        <w:rPr>
          <w:lang w:val="en-US"/>
        </w:rPr>
        <w:t>identify</w:t>
      </w:r>
      <w:proofErr w:type="gramEnd"/>
      <w:r>
        <w:rPr>
          <w:lang w:val="en-US"/>
        </w:rPr>
        <w:t>:</w:t>
      </w:r>
    </w:p>
    <w:p w14:paraId="5A85D8FD" w14:textId="77777777" w:rsidR="00173476" w:rsidRDefault="00173476" w:rsidP="00173476">
      <w:pPr>
        <w:pStyle w:val="ListParagraph"/>
        <w:numPr>
          <w:ilvl w:val="2"/>
          <w:numId w:val="7"/>
        </w:numPr>
        <w:rPr>
          <w:lang w:val="en-US"/>
        </w:rPr>
      </w:pPr>
      <w:r>
        <w:rPr>
          <w:lang w:val="en-US"/>
        </w:rPr>
        <w:t>Workflow</w:t>
      </w:r>
    </w:p>
    <w:p w14:paraId="163E4ADA" w14:textId="77777777" w:rsidR="00173476" w:rsidRDefault="00173476" w:rsidP="00173476">
      <w:pPr>
        <w:pStyle w:val="ListParagraph"/>
        <w:numPr>
          <w:ilvl w:val="2"/>
          <w:numId w:val="7"/>
        </w:numPr>
        <w:rPr>
          <w:lang w:val="en-US"/>
        </w:rPr>
      </w:pPr>
      <w:r>
        <w:rPr>
          <w:lang w:val="en-US"/>
        </w:rPr>
        <w:t xml:space="preserve">Factors </w:t>
      </w:r>
      <w:r>
        <w:rPr>
          <w:rFonts w:hint="eastAsia"/>
          <w:lang w:val="en-US"/>
        </w:rPr>
        <w:t>i</w:t>
      </w:r>
      <w:r>
        <w:rPr>
          <w:lang w:val="en-US"/>
        </w:rPr>
        <w:t>nfluence operation system</w:t>
      </w:r>
    </w:p>
    <w:p w14:paraId="7BF72F80" w14:textId="6329E589" w:rsidR="00173476" w:rsidRDefault="00173476" w:rsidP="00173476">
      <w:pPr>
        <w:pStyle w:val="ListParagraph"/>
        <w:numPr>
          <w:ilvl w:val="2"/>
          <w:numId w:val="7"/>
        </w:numPr>
        <w:rPr>
          <w:lang w:val="en-US"/>
        </w:rPr>
      </w:pPr>
      <w:r>
        <w:rPr>
          <w:lang w:val="en-US"/>
        </w:rPr>
        <w:t xml:space="preserve">Element that </w:t>
      </w:r>
      <w:proofErr w:type="gramStart"/>
      <w:r>
        <w:rPr>
          <w:lang w:val="en-US"/>
        </w:rPr>
        <w:t>make</w:t>
      </w:r>
      <w:proofErr w:type="gramEnd"/>
      <w:r>
        <w:rPr>
          <w:lang w:val="en-US"/>
        </w:rPr>
        <w:t xml:space="preserve"> up system (</w:t>
      </w:r>
      <w:r>
        <w:t>documents, procedures, policies</w:t>
      </w:r>
      <w:r>
        <w:rPr>
          <w:lang w:val="en-US"/>
        </w:rPr>
        <w:t>)</w:t>
      </w:r>
      <w:r>
        <w:rPr>
          <w:lang w:val="en-US"/>
        </w:rPr>
        <w:tab/>
      </w:r>
    </w:p>
    <w:p w14:paraId="31549528" w14:textId="5792D18F" w:rsidR="00173476" w:rsidRDefault="00173476" w:rsidP="00173476">
      <w:pPr>
        <w:pStyle w:val="ListParagraph"/>
        <w:numPr>
          <w:ilvl w:val="1"/>
          <w:numId w:val="7"/>
        </w:numPr>
        <w:rPr>
          <w:lang w:val="en-US"/>
        </w:rPr>
      </w:pPr>
      <w:r>
        <w:rPr>
          <w:lang w:val="en-US"/>
        </w:rPr>
        <w:t>Steps: prepare, planning &amp; scheduling, opening &amp; closing, conducting, Following up</w:t>
      </w:r>
    </w:p>
    <w:p w14:paraId="26F4CA6E" w14:textId="3E31C38B" w:rsidR="00173476" w:rsidRPr="00173476" w:rsidRDefault="00173476" w:rsidP="00173476">
      <w:pPr>
        <w:pStyle w:val="ListParagraph"/>
        <w:numPr>
          <w:ilvl w:val="1"/>
          <w:numId w:val="7"/>
        </w:numPr>
        <w:rPr>
          <w:lang w:val="en-US"/>
        </w:rPr>
      </w:pPr>
      <w:r>
        <w:t>Facilitated meeting: summative effect, more insight to SR</w:t>
      </w:r>
    </w:p>
    <w:p w14:paraId="3118F42D" w14:textId="59F48E9A" w:rsidR="00173476" w:rsidRPr="00173476" w:rsidRDefault="00173476" w:rsidP="00173476">
      <w:pPr>
        <w:pStyle w:val="ListParagraph"/>
        <w:numPr>
          <w:ilvl w:val="2"/>
          <w:numId w:val="7"/>
        </w:numPr>
        <w:rPr>
          <w:lang w:val="en-US"/>
        </w:rPr>
      </w:pPr>
      <w:r>
        <w:t>Ad</w:t>
      </w:r>
    </w:p>
    <w:p w14:paraId="77C9FEC6" w14:textId="337C7F11" w:rsidR="00173476" w:rsidRDefault="00173476" w:rsidP="00173476">
      <w:pPr>
        <w:pStyle w:val="ListParagraph"/>
        <w:numPr>
          <w:ilvl w:val="3"/>
          <w:numId w:val="7"/>
        </w:numPr>
        <w:rPr>
          <w:lang w:val="en-US"/>
        </w:rPr>
      </w:pPr>
      <w:r>
        <w:rPr>
          <w:lang w:val="en-US"/>
        </w:rPr>
        <w:t>Brainstorm and refine difficult to bring to surface.</w:t>
      </w:r>
    </w:p>
    <w:p w14:paraId="0AC7356D" w14:textId="40729D6B" w:rsidR="00173476" w:rsidRDefault="00173476" w:rsidP="00173476">
      <w:pPr>
        <w:pStyle w:val="ListParagraph"/>
        <w:numPr>
          <w:ilvl w:val="3"/>
          <w:numId w:val="7"/>
        </w:numPr>
        <w:rPr>
          <w:lang w:val="en-US"/>
        </w:rPr>
      </w:pPr>
      <w:r>
        <w:rPr>
          <w:lang w:val="en-US"/>
        </w:rPr>
        <w:t>Conflicting requirement founded</w:t>
      </w:r>
    </w:p>
    <w:p w14:paraId="6EF57A6B" w14:textId="249A625A" w:rsidR="00173476" w:rsidRDefault="00173476" w:rsidP="00173476">
      <w:pPr>
        <w:pStyle w:val="ListParagraph"/>
        <w:numPr>
          <w:ilvl w:val="3"/>
          <w:numId w:val="7"/>
        </w:numPr>
        <w:rPr>
          <w:lang w:val="en-US"/>
        </w:rPr>
      </w:pPr>
      <w:r>
        <w:rPr>
          <w:lang w:val="en-US"/>
        </w:rPr>
        <w:t xml:space="preserve">More consistent set of </w:t>
      </w:r>
      <w:proofErr w:type="gramStart"/>
      <w:r>
        <w:rPr>
          <w:lang w:val="en-US"/>
        </w:rPr>
        <w:t>requirement</w:t>
      </w:r>
      <w:proofErr w:type="gramEnd"/>
    </w:p>
    <w:p w14:paraId="105A0584" w14:textId="529306B7" w:rsidR="00173476" w:rsidRDefault="00173476" w:rsidP="00173476">
      <w:pPr>
        <w:pStyle w:val="ListParagraph"/>
        <w:numPr>
          <w:ilvl w:val="2"/>
          <w:numId w:val="7"/>
        </w:numPr>
        <w:rPr>
          <w:lang w:val="en-US"/>
        </w:rPr>
      </w:pPr>
      <w:r>
        <w:rPr>
          <w:lang w:val="en-US"/>
        </w:rPr>
        <w:t>DS</w:t>
      </w:r>
    </w:p>
    <w:p w14:paraId="4DE5407F" w14:textId="592C7B47" w:rsidR="00173476" w:rsidRDefault="00173476" w:rsidP="00173476">
      <w:pPr>
        <w:pStyle w:val="ListParagraph"/>
        <w:numPr>
          <w:ilvl w:val="3"/>
          <w:numId w:val="7"/>
        </w:numPr>
        <w:rPr>
          <w:lang w:val="en-US"/>
        </w:rPr>
      </w:pPr>
      <w:r>
        <w:rPr>
          <w:lang w:val="en-US"/>
        </w:rPr>
        <w:t>Handle carefully/avoid poor group dynamic</w:t>
      </w:r>
    </w:p>
    <w:p w14:paraId="0E9838CB" w14:textId="4800F147" w:rsidR="00173476" w:rsidRDefault="00173476" w:rsidP="00173476">
      <w:pPr>
        <w:pStyle w:val="ListParagraph"/>
        <w:numPr>
          <w:ilvl w:val="3"/>
          <w:numId w:val="7"/>
        </w:numPr>
        <w:rPr>
          <w:lang w:val="en-US"/>
        </w:rPr>
      </w:pPr>
      <w:r>
        <w:rPr>
          <w:lang w:val="en-US"/>
        </w:rPr>
        <w:t>Time consuming</w:t>
      </w:r>
    </w:p>
    <w:p w14:paraId="489C0C62" w14:textId="56A3EABA" w:rsidR="00C80C99" w:rsidRDefault="00C80C99" w:rsidP="00C80C99">
      <w:r>
        <w:t>Prototypes</w:t>
      </w:r>
    </w:p>
    <w:p w14:paraId="49CF3139" w14:textId="13534616" w:rsidR="00C80C99" w:rsidRDefault="00C80C99" w:rsidP="00C80C99">
      <w:pPr>
        <w:pStyle w:val="ListParagraph"/>
        <w:numPr>
          <w:ilvl w:val="0"/>
          <w:numId w:val="8"/>
        </w:numPr>
        <w:rPr>
          <w:lang w:val="en-US"/>
        </w:rPr>
      </w:pPr>
      <w:r>
        <w:rPr>
          <w:lang w:val="en-US"/>
        </w:rPr>
        <w:t>Tool for clarify requirement</w:t>
      </w:r>
    </w:p>
    <w:p w14:paraId="316DDF8B" w14:textId="70659D4E" w:rsidR="00C80C99" w:rsidRDefault="00C80C99" w:rsidP="00C80C99">
      <w:pPr>
        <w:pStyle w:val="ListParagraph"/>
        <w:numPr>
          <w:ilvl w:val="0"/>
          <w:numId w:val="8"/>
        </w:numPr>
        <w:rPr>
          <w:lang w:val="en-US"/>
        </w:rPr>
      </w:pPr>
      <w:r>
        <w:rPr>
          <w:lang w:val="en-US"/>
        </w:rPr>
        <w:t>Provide user context, better understanding</w:t>
      </w:r>
    </w:p>
    <w:p w14:paraId="03B179D5" w14:textId="78BCA3BC" w:rsidR="00C80C99" w:rsidRDefault="00C80C99" w:rsidP="00C80C99">
      <w:pPr>
        <w:pStyle w:val="ListParagraph"/>
        <w:numPr>
          <w:ilvl w:val="0"/>
          <w:numId w:val="8"/>
        </w:numPr>
        <w:rPr>
          <w:lang w:val="en-US"/>
        </w:rPr>
      </w:pPr>
      <w:r>
        <w:rPr>
          <w:lang w:val="en-US"/>
        </w:rPr>
        <w:t>Mock up design, beta version of software product</w:t>
      </w:r>
    </w:p>
    <w:p w14:paraId="43D36E74" w14:textId="0923EFB3" w:rsidR="00C80C99" w:rsidRDefault="00C80C99" w:rsidP="00C80C99">
      <w:pPr>
        <w:pStyle w:val="ListParagraph"/>
        <w:numPr>
          <w:ilvl w:val="0"/>
          <w:numId w:val="8"/>
        </w:numPr>
        <w:rPr>
          <w:lang w:val="en-US"/>
        </w:rPr>
      </w:pPr>
      <w:r>
        <w:rPr>
          <w:lang w:val="en-US"/>
        </w:rPr>
        <w:t>Low fidelity used, avoid stakeholder limit design or incidental character</w:t>
      </w:r>
    </w:p>
    <w:p w14:paraId="5DF2258C" w14:textId="2695CA43" w:rsidR="00C80C99" w:rsidRDefault="00C80C99" w:rsidP="00C80C99">
      <w:pPr>
        <w:pStyle w:val="ListParagraph"/>
        <w:numPr>
          <w:ilvl w:val="1"/>
          <w:numId w:val="8"/>
        </w:numPr>
        <w:rPr>
          <w:lang w:val="en-US"/>
        </w:rPr>
      </w:pPr>
      <w:r w:rsidRPr="00C80C99">
        <w:rPr>
          <w:lang w:val="en-US"/>
        </w:rPr>
        <w:t xml:space="preserve">With the </w:t>
      </w:r>
      <w:r w:rsidR="003E4304" w:rsidRPr="00C80C99">
        <w:rPr>
          <w:lang w:val="en-US"/>
        </w:rPr>
        <w:t>high-fidelity</w:t>
      </w:r>
      <w:r w:rsidRPr="00C80C99">
        <w:rPr>
          <w:lang w:val="en-US"/>
        </w:rPr>
        <w:t xml:space="preserve"> prototype, stakeholders might get caught up in minor details like the color scheme, font choices, or placement of buttons. They might fixate on these elements and form strong opinions, which could limit the design team's flexibility to explore alternative options.</w:t>
      </w:r>
    </w:p>
    <w:p w14:paraId="32CE42B1" w14:textId="62EFE0A2" w:rsidR="00103CF4" w:rsidRDefault="00103CF4" w:rsidP="00103CF4">
      <w:pPr>
        <w:pStyle w:val="ListParagraph"/>
        <w:numPr>
          <w:ilvl w:val="0"/>
          <w:numId w:val="8"/>
        </w:numPr>
        <w:rPr>
          <w:lang w:val="en-US"/>
        </w:rPr>
      </w:pPr>
      <w:r>
        <w:rPr>
          <w:lang w:val="en-US"/>
        </w:rPr>
        <w:t>Dis: cause implementation too early, rough prototype become product</w:t>
      </w:r>
    </w:p>
    <w:p w14:paraId="621AAC76" w14:textId="7415E589" w:rsidR="00103CF4" w:rsidRDefault="00CF4AA9" w:rsidP="00103CF4">
      <w:r>
        <w:t>Scenarios</w:t>
      </w:r>
      <w:r w:rsidRPr="00CF4AA9">
        <w:t xml:space="preserve"> </w:t>
      </w:r>
      <w:r>
        <w:t>and Use Case</w:t>
      </w:r>
    </w:p>
    <w:p w14:paraId="2DFC4A87" w14:textId="5CA1886D" w:rsidR="00CF4AA9" w:rsidRDefault="00CF4AA9" w:rsidP="00CF4AA9">
      <w:pPr>
        <w:pStyle w:val="ListParagraph"/>
        <w:numPr>
          <w:ilvl w:val="0"/>
          <w:numId w:val="11"/>
        </w:numPr>
        <w:rPr>
          <w:lang w:val="en-US"/>
        </w:rPr>
      </w:pPr>
      <w:r>
        <w:rPr>
          <w:lang w:val="en-US"/>
        </w:rPr>
        <w:t>Used In plan methodologies</w:t>
      </w:r>
    </w:p>
    <w:p w14:paraId="3EED49DA" w14:textId="439750B7" w:rsidR="00CF4AA9" w:rsidRDefault="00CF4AA9" w:rsidP="00CF4AA9">
      <w:pPr>
        <w:pStyle w:val="ListParagraph"/>
        <w:numPr>
          <w:ilvl w:val="0"/>
          <w:numId w:val="11"/>
        </w:numPr>
        <w:rPr>
          <w:lang w:val="en-US"/>
        </w:rPr>
      </w:pPr>
      <w:r>
        <w:rPr>
          <w:lang w:val="en-US"/>
        </w:rPr>
        <w:t xml:space="preserve">Provide content to elicitation of user requirement </w:t>
      </w:r>
    </w:p>
    <w:p w14:paraId="68CBD2AD" w14:textId="0E4A384C" w:rsidR="00CF4AA9" w:rsidRPr="00CF4AA9" w:rsidRDefault="00CF4AA9" w:rsidP="00CF4AA9">
      <w:pPr>
        <w:pStyle w:val="ListParagraph"/>
        <w:numPr>
          <w:ilvl w:val="0"/>
          <w:numId w:val="11"/>
        </w:numPr>
        <w:rPr>
          <w:lang w:val="en-US"/>
        </w:rPr>
      </w:pPr>
      <w:r>
        <w:rPr>
          <w:lang w:val="en-US"/>
        </w:rPr>
        <w:t xml:space="preserve">For framework for question about ‘what if’/ ‘how is this done’ </w:t>
      </w:r>
    </w:p>
    <w:p w14:paraId="38B01C61" w14:textId="4EA312A7" w:rsidR="00103CF4" w:rsidRDefault="00103CF4" w:rsidP="00103CF4">
      <w:r>
        <w:t>Observation</w:t>
      </w:r>
    </w:p>
    <w:p w14:paraId="28B594CC" w14:textId="0D785737" w:rsidR="00103CF4" w:rsidRDefault="007B1D24" w:rsidP="00103CF4">
      <w:pPr>
        <w:pStyle w:val="ListParagraph"/>
        <w:numPr>
          <w:ilvl w:val="0"/>
          <w:numId w:val="9"/>
        </w:numPr>
        <w:rPr>
          <w:lang w:val="en-US"/>
        </w:rPr>
      </w:pPr>
      <w:r>
        <w:rPr>
          <w:lang w:val="en-US"/>
        </w:rPr>
        <w:t>Observe worker actual tasks</w:t>
      </w:r>
    </w:p>
    <w:p w14:paraId="6184FE31" w14:textId="5F9B97DD" w:rsidR="007B1D24" w:rsidRDefault="007B1D24" w:rsidP="00103CF4">
      <w:pPr>
        <w:pStyle w:val="ListParagraph"/>
        <w:numPr>
          <w:ilvl w:val="0"/>
          <w:numId w:val="9"/>
        </w:numPr>
        <w:rPr>
          <w:lang w:val="en-US"/>
        </w:rPr>
      </w:pPr>
      <w:r>
        <w:rPr>
          <w:lang w:val="en-US"/>
        </w:rPr>
        <w:t>Help reflect actual rather than formal process</w:t>
      </w:r>
    </w:p>
    <w:p w14:paraId="677E15AE" w14:textId="2F18B788" w:rsidR="007B1D24" w:rsidRDefault="007B1D24" w:rsidP="00103CF4">
      <w:pPr>
        <w:pStyle w:val="ListParagraph"/>
        <w:numPr>
          <w:ilvl w:val="0"/>
          <w:numId w:val="9"/>
        </w:numPr>
        <w:rPr>
          <w:lang w:val="en-US"/>
        </w:rPr>
      </w:pPr>
      <w:r>
        <w:rPr>
          <w:lang w:val="en-US"/>
        </w:rPr>
        <w:t xml:space="preserve">ADV: find many </w:t>
      </w:r>
      <w:r w:rsidR="003E4304">
        <w:rPr>
          <w:lang w:val="en-US"/>
        </w:rPr>
        <w:t>tasks</w:t>
      </w:r>
      <w:r>
        <w:rPr>
          <w:lang w:val="en-US"/>
        </w:rPr>
        <w:t xml:space="preserve"> and processes that too subtle/complex for actor</w:t>
      </w:r>
    </w:p>
    <w:p w14:paraId="2EED466D" w14:textId="707DD554" w:rsidR="007B1D24" w:rsidRDefault="007B1D24" w:rsidP="00103CF4">
      <w:pPr>
        <w:pStyle w:val="ListParagraph"/>
        <w:numPr>
          <w:ilvl w:val="0"/>
          <w:numId w:val="9"/>
        </w:numPr>
        <w:rPr>
          <w:lang w:val="en-US"/>
        </w:rPr>
      </w:pPr>
      <w:r>
        <w:rPr>
          <w:lang w:val="en-US"/>
        </w:rPr>
        <w:lastRenderedPageBreak/>
        <w:t xml:space="preserve">DIS: </w:t>
      </w:r>
      <w:commentRangeStart w:id="2"/>
      <w:r>
        <w:rPr>
          <w:lang w:val="en-US"/>
        </w:rPr>
        <w:t>expensive</w:t>
      </w:r>
      <w:commentRangeEnd w:id="2"/>
      <w:r>
        <w:rPr>
          <w:rStyle w:val="CommentReference"/>
        </w:rPr>
        <w:commentReference w:id="2"/>
      </w:r>
      <w:r w:rsidR="00FC39ED">
        <w:rPr>
          <w:lang w:val="en-US"/>
        </w:rPr>
        <w:t xml:space="preserve"> ()</w:t>
      </w:r>
    </w:p>
    <w:p w14:paraId="196ED77F" w14:textId="2F315DEA" w:rsidR="007B1D24" w:rsidRPr="00103CF4" w:rsidRDefault="007B1D24" w:rsidP="007B1D24">
      <w:pPr>
        <w:pStyle w:val="ListParagraph"/>
        <w:numPr>
          <w:ilvl w:val="1"/>
          <w:numId w:val="9"/>
        </w:numPr>
        <w:rPr>
          <w:lang w:val="en-US"/>
        </w:rPr>
      </w:pPr>
      <w:r>
        <w:rPr>
          <w:lang w:val="en-US"/>
        </w:rPr>
        <w:t xml:space="preserve">Observer should be outsider, not final user, not suitable discover organizational/domain requirement </w:t>
      </w:r>
    </w:p>
    <w:p w14:paraId="5E851248" w14:textId="77777777" w:rsidR="000E184F" w:rsidRDefault="000E184F" w:rsidP="00AB3D40">
      <w:pPr>
        <w:pStyle w:val="Heading3"/>
      </w:pPr>
      <w:r>
        <w:t>Analysis: ensure requirement correct, complete and unambiguous</w:t>
      </w:r>
    </w:p>
    <w:p w14:paraId="321B4F44" w14:textId="77777777" w:rsidR="000E184F" w:rsidRPr="00CA6057" w:rsidRDefault="000E184F" w:rsidP="00AB3D40">
      <w:pPr>
        <w:pStyle w:val="Heading3"/>
        <w:rPr>
          <w:lang w:val="en-US"/>
        </w:rPr>
      </w:pPr>
      <w:r>
        <w:t>Specification: document them</w:t>
      </w:r>
    </w:p>
    <w:p w14:paraId="5CBCA7E3" w14:textId="77777777" w:rsidR="000E184F" w:rsidRDefault="000E184F" w:rsidP="00AB3D40">
      <w:pPr>
        <w:pStyle w:val="Heading3"/>
      </w:pPr>
      <w:r>
        <w:t>Validation: check system fit client needs</w:t>
      </w:r>
    </w:p>
    <w:p w14:paraId="35421C07" w14:textId="3D0ED162" w:rsidR="00CA6057" w:rsidRDefault="00A0502E" w:rsidP="00A8231D">
      <w:r>
        <w:rPr>
          <w:noProof/>
          <w14:ligatures w14:val="standardContextual"/>
        </w:rPr>
        <w:drawing>
          <wp:inline distT="0" distB="0" distL="0" distR="0" wp14:anchorId="7C837CA8" wp14:editId="5F5BB578">
            <wp:extent cx="5943600" cy="3549650"/>
            <wp:effectExtent l="0" t="0" r="0" b="6350"/>
            <wp:docPr id="3551094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109419" name="Picture 355109419"/>
                    <pic:cNvPicPr/>
                  </pic:nvPicPr>
                  <pic:blipFill>
                    <a:blip r:embed="rId11">
                      <a:extLst>
                        <a:ext uri="{28A0092B-C50C-407E-A947-70E740481C1C}">
                          <a14:useLocalDpi xmlns:a14="http://schemas.microsoft.com/office/drawing/2010/main" val="0"/>
                        </a:ext>
                      </a:extLst>
                    </a:blip>
                    <a:stretch>
                      <a:fillRect/>
                    </a:stretch>
                  </pic:blipFill>
                  <pic:spPr>
                    <a:xfrm>
                      <a:off x="0" y="0"/>
                      <a:ext cx="5943600" cy="3549650"/>
                    </a:xfrm>
                    <a:prstGeom prst="rect">
                      <a:avLst/>
                    </a:prstGeom>
                  </pic:spPr>
                </pic:pic>
              </a:graphicData>
            </a:graphic>
          </wp:inline>
        </w:drawing>
      </w:r>
    </w:p>
    <w:p w14:paraId="018FBA69" w14:textId="174F647B" w:rsidR="00CA6057" w:rsidRDefault="00CF4AA9" w:rsidP="00A8231D">
      <w:pPr>
        <w:rPr>
          <w:lang w:val="en-US"/>
        </w:rPr>
      </w:pPr>
      <w:r>
        <w:rPr>
          <w:rFonts w:hint="eastAsia"/>
        </w:rPr>
        <w:t>S</w:t>
      </w:r>
      <w:proofErr w:type="spellStart"/>
      <w:r>
        <w:rPr>
          <w:lang w:val="en-US"/>
        </w:rPr>
        <w:t>ummary</w:t>
      </w:r>
      <w:proofErr w:type="spellEnd"/>
      <w:r>
        <w:rPr>
          <w:lang w:val="en-US"/>
        </w:rPr>
        <w:t>:</w:t>
      </w:r>
    </w:p>
    <w:p w14:paraId="19C8DDE1" w14:textId="1CBD70AE" w:rsidR="00CF4AA9" w:rsidRPr="00CF4AA9" w:rsidRDefault="00CF4AA9" w:rsidP="00A8231D">
      <w:pPr>
        <w:rPr>
          <w:lang w:val="en-US"/>
        </w:rPr>
      </w:pPr>
    </w:p>
    <w:p w14:paraId="46917FCB" w14:textId="6A9A3FB7" w:rsidR="00CA6057" w:rsidRDefault="00CF4AA9" w:rsidP="00A8231D">
      <w:r>
        <w:t>Elicitation Guidelines</w:t>
      </w:r>
    </w:p>
    <w:p w14:paraId="20D22787" w14:textId="40F7902E" w:rsidR="00CF4AA9" w:rsidRDefault="00CF4AA9" w:rsidP="00CF4AA9">
      <w:pPr>
        <w:pStyle w:val="ListParagraph"/>
        <w:numPr>
          <w:ilvl w:val="0"/>
          <w:numId w:val="10"/>
        </w:numPr>
      </w:pPr>
      <w:r>
        <w:t>Sensitive to organisational/political</w:t>
      </w:r>
    </w:p>
    <w:p w14:paraId="1463803B" w14:textId="49AC5A3E" w:rsidR="00CF4AA9" w:rsidRDefault="00CF4AA9" w:rsidP="00CF4AA9">
      <w:pPr>
        <w:pStyle w:val="ListParagraph"/>
        <w:numPr>
          <w:ilvl w:val="0"/>
          <w:numId w:val="10"/>
        </w:numPr>
      </w:pPr>
      <w:r>
        <w:t>Identify stakeholders</w:t>
      </w:r>
    </w:p>
    <w:p w14:paraId="77C6E504" w14:textId="3291BAAF" w:rsidR="00CF4AA9" w:rsidRDefault="00CF4AA9" w:rsidP="00CF4AA9">
      <w:pPr>
        <w:pStyle w:val="ListParagraph"/>
        <w:numPr>
          <w:ilvl w:val="0"/>
          <w:numId w:val="10"/>
        </w:numPr>
      </w:pPr>
      <w:r>
        <w:t>Record requirement sources</w:t>
      </w:r>
    </w:p>
    <w:p w14:paraId="55174E1A" w14:textId="015303C8" w:rsidR="00CF4AA9" w:rsidRDefault="00CF4AA9" w:rsidP="00CF4AA9">
      <w:pPr>
        <w:pStyle w:val="ListParagraph"/>
        <w:numPr>
          <w:ilvl w:val="0"/>
          <w:numId w:val="10"/>
        </w:numPr>
      </w:pPr>
      <w:r>
        <w:t>Define operate environment</w:t>
      </w:r>
    </w:p>
    <w:p w14:paraId="12C5299D" w14:textId="25D6ACEE" w:rsidR="00CF4AA9" w:rsidRDefault="00CF4AA9" w:rsidP="00CF4AA9">
      <w:pPr>
        <w:pStyle w:val="ListParagraph"/>
        <w:numPr>
          <w:ilvl w:val="0"/>
          <w:numId w:val="10"/>
        </w:numPr>
      </w:pPr>
      <w:r>
        <w:t>Use business concern to drive requirement elicitation</w:t>
      </w:r>
    </w:p>
    <w:p w14:paraId="307599B9" w14:textId="13098A17" w:rsidR="00CF4AA9" w:rsidRPr="00CF4AA9" w:rsidRDefault="00CF4AA9" w:rsidP="00CF4AA9">
      <w:pPr>
        <w:pStyle w:val="ListParagraph"/>
        <w:numPr>
          <w:ilvl w:val="0"/>
          <w:numId w:val="10"/>
        </w:numPr>
      </w:pPr>
      <w:r>
        <w:rPr>
          <w:lang w:val="en-US"/>
        </w:rPr>
        <w:t>Looking for Domain constraints</w:t>
      </w:r>
    </w:p>
    <w:p w14:paraId="4A6B9697" w14:textId="5E296568" w:rsidR="00CF4AA9" w:rsidRDefault="0031678F" w:rsidP="00CF4AA9">
      <w:pPr>
        <w:pStyle w:val="ListParagraph"/>
        <w:numPr>
          <w:ilvl w:val="0"/>
          <w:numId w:val="10"/>
        </w:numPr>
      </w:pPr>
      <w:r>
        <w:t>Scenarios: elicit requirement</w:t>
      </w:r>
    </w:p>
    <w:p w14:paraId="0970FDFE" w14:textId="2D515943" w:rsidR="0031678F" w:rsidRDefault="0031678F" w:rsidP="00CF4AA9">
      <w:pPr>
        <w:pStyle w:val="ListParagraph"/>
        <w:numPr>
          <w:ilvl w:val="0"/>
          <w:numId w:val="10"/>
        </w:numPr>
      </w:pPr>
      <w:r>
        <w:t>Operational processes</w:t>
      </w:r>
    </w:p>
    <w:p w14:paraId="62C7CBC5" w14:textId="0518300F" w:rsidR="0031678F" w:rsidRPr="00A8231D" w:rsidRDefault="0031678F" w:rsidP="00CF4AA9">
      <w:pPr>
        <w:pStyle w:val="ListParagraph"/>
        <w:numPr>
          <w:ilvl w:val="0"/>
          <w:numId w:val="10"/>
        </w:numPr>
      </w:pPr>
      <w:r>
        <w:lastRenderedPageBreak/>
        <w:t>Reuse requirement</w:t>
      </w:r>
    </w:p>
    <w:sectPr w:rsidR="0031678F" w:rsidRPr="00A8231D">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ui Qin (24121014)" w:date="2024-03-05T07:31:00Z" w:initials="A">
    <w:p w14:paraId="007BB7B1" w14:textId="77777777" w:rsidR="00D94334" w:rsidRDefault="00D94334" w:rsidP="00D94334">
      <w:r>
        <w:rPr>
          <w:rStyle w:val="CommentReference"/>
        </w:rPr>
        <w:annotationRef/>
      </w:r>
      <w:r>
        <w:rPr>
          <w:sz w:val="20"/>
          <w:szCs w:val="20"/>
        </w:rPr>
        <w:t>?</w:t>
      </w:r>
    </w:p>
  </w:comment>
  <w:comment w:id="1" w:author="Rui Qin (24121014)" w:date="2024-03-05T07:42:00Z" w:initials="A">
    <w:p w14:paraId="4D4ACDED" w14:textId="77777777" w:rsidR="005A2705" w:rsidRDefault="005A2705" w:rsidP="005A2705">
      <w:r>
        <w:rPr>
          <w:rStyle w:val="CommentReference"/>
        </w:rPr>
        <w:annotationRef/>
      </w:r>
      <w:r>
        <w:rPr>
          <w:sz w:val="20"/>
          <w:szCs w:val="20"/>
        </w:rPr>
        <w:t>nothing about rules?</w:t>
      </w:r>
    </w:p>
  </w:comment>
  <w:comment w:id="2" w:author="Rui Qin (24121014)" w:date="2024-03-06T13:25:00Z" w:initials="A">
    <w:p w14:paraId="31E6E4E3" w14:textId="77777777" w:rsidR="007B1D24" w:rsidRDefault="007B1D24" w:rsidP="007B1D24">
      <w:r>
        <w:rPr>
          <w:rStyle w:val="CommentReference"/>
        </w:rPr>
        <w:annotationRef/>
      </w:r>
      <w:r>
        <w:rPr>
          <w:sz w:val="20"/>
          <w:szCs w:val="20"/>
        </w:rPr>
        <w:t>wh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7BB7B1" w15:done="0"/>
  <w15:commentEx w15:paraId="4D4ACDED" w15:done="0"/>
  <w15:commentEx w15:paraId="31E6E4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7723113" w16cex:dateUtc="2024-03-04T23:31:00Z"/>
  <w16cex:commentExtensible w16cex:durableId="32DD2D49" w16cex:dateUtc="2024-03-04T23:42:00Z"/>
  <w16cex:commentExtensible w16cex:durableId="6996DFC4" w16cex:dateUtc="2024-03-06T05: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7BB7B1" w16cid:durableId="57723113"/>
  <w16cid:commentId w16cid:paraId="4D4ACDED" w16cid:durableId="32DD2D49"/>
  <w16cid:commentId w16cid:paraId="31E6E4E3" w16cid:durableId="6996DF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C4C61" w14:textId="77777777" w:rsidR="00651609" w:rsidRDefault="00651609" w:rsidP="008E09DC">
      <w:pPr>
        <w:spacing w:after="0" w:line="240" w:lineRule="auto"/>
      </w:pPr>
      <w:r>
        <w:separator/>
      </w:r>
    </w:p>
  </w:endnote>
  <w:endnote w:type="continuationSeparator" w:id="0">
    <w:p w14:paraId="718D55E0" w14:textId="77777777" w:rsidR="00651609" w:rsidRDefault="00651609" w:rsidP="008E09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BB644" w14:textId="77777777" w:rsidR="00651609" w:rsidRDefault="00651609" w:rsidP="008E09DC">
      <w:pPr>
        <w:spacing w:after="0" w:line="240" w:lineRule="auto"/>
      </w:pPr>
      <w:r>
        <w:separator/>
      </w:r>
    </w:p>
  </w:footnote>
  <w:footnote w:type="continuationSeparator" w:id="0">
    <w:p w14:paraId="60AFCCA1" w14:textId="77777777" w:rsidR="00651609" w:rsidRDefault="00651609" w:rsidP="008E09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97BE8"/>
    <w:multiLevelType w:val="hybridMultilevel"/>
    <w:tmpl w:val="B282A5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C66AA5"/>
    <w:multiLevelType w:val="hybridMultilevel"/>
    <w:tmpl w:val="2C540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E05A4"/>
    <w:multiLevelType w:val="hybridMultilevel"/>
    <w:tmpl w:val="13285F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EC7644"/>
    <w:multiLevelType w:val="hybridMultilevel"/>
    <w:tmpl w:val="CFA452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E6013F"/>
    <w:multiLevelType w:val="hybridMultilevel"/>
    <w:tmpl w:val="EF2609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C42C3D"/>
    <w:multiLevelType w:val="hybridMultilevel"/>
    <w:tmpl w:val="C37E6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6B60CB"/>
    <w:multiLevelType w:val="hybridMultilevel"/>
    <w:tmpl w:val="24704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D42D0B"/>
    <w:multiLevelType w:val="hybridMultilevel"/>
    <w:tmpl w:val="D2AA3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A33487"/>
    <w:multiLevelType w:val="hybridMultilevel"/>
    <w:tmpl w:val="ACDE40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32128C"/>
    <w:multiLevelType w:val="hybridMultilevel"/>
    <w:tmpl w:val="62829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6678E3"/>
    <w:multiLevelType w:val="hybridMultilevel"/>
    <w:tmpl w:val="BE80E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0"/>
  </w:num>
  <w:num w:numId="4">
    <w:abstractNumId w:val="4"/>
  </w:num>
  <w:num w:numId="5">
    <w:abstractNumId w:val="7"/>
  </w:num>
  <w:num w:numId="6">
    <w:abstractNumId w:val="8"/>
  </w:num>
  <w:num w:numId="7">
    <w:abstractNumId w:val="3"/>
  </w:num>
  <w:num w:numId="8">
    <w:abstractNumId w:val="2"/>
  </w:num>
  <w:num w:numId="9">
    <w:abstractNumId w:val="1"/>
  </w:num>
  <w:num w:numId="10">
    <w:abstractNumId w:val="6"/>
  </w:num>
  <w:num w:numId="1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ui Qin (24121014)">
    <w15:presenceInfo w15:providerId="AD" w15:userId="S::24121014@student.uwa.edu.au::87749ff4-72f2-4eda-bf5c-15ca4ec15e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Q0MzUzsTA3szQyMTVT0lEKTi0uzszPAykwrAUARYFlLywAAAA="/>
  </w:docVars>
  <w:rsids>
    <w:rsidRoot w:val="00462AC6"/>
    <w:rsid w:val="000C40E0"/>
    <w:rsid w:val="000D3D1D"/>
    <w:rsid w:val="000E184F"/>
    <w:rsid w:val="000F6BFA"/>
    <w:rsid w:val="00103CF4"/>
    <w:rsid w:val="00173476"/>
    <w:rsid w:val="0031678F"/>
    <w:rsid w:val="003215B8"/>
    <w:rsid w:val="003D5E02"/>
    <w:rsid w:val="003E4304"/>
    <w:rsid w:val="00462AC6"/>
    <w:rsid w:val="004D2E69"/>
    <w:rsid w:val="005A2705"/>
    <w:rsid w:val="005B77FE"/>
    <w:rsid w:val="005C583A"/>
    <w:rsid w:val="005D67BD"/>
    <w:rsid w:val="00651609"/>
    <w:rsid w:val="00682A41"/>
    <w:rsid w:val="007B1D24"/>
    <w:rsid w:val="008B1224"/>
    <w:rsid w:val="008E09DC"/>
    <w:rsid w:val="009A2B54"/>
    <w:rsid w:val="00A0502E"/>
    <w:rsid w:val="00A8231D"/>
    <w:rsid w:val="00AB3D40"/>
    <w:rsid w:val="00B829E6"/>
    <w:rsid w:val="00C80C99"/>
    <w:rsid w:val="00CA6057"/>
    <w:rsid w:val="00CF4AA9"/>
    <w:rsid w:val="00D94334"/>
    <w:rsid w:val="00DA29B3"/>
    <w:rsid w:val="00F265B2"/>
    <w:rsid w:val="00FC39E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8AAF51"/>
  <w15:chartTrackingRefBased/>
  <w15:docId w15:val="{B23FA258-CFFB-AA4A-8603-0783E51AE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AU"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paragraph" w:styleId="Heading1">
    <w:name w:val="heading 1"/>
    <w:basedOn w:val="Normal"/>
    <w:next w:val="Normal"/>
    <w:link w:val="Heading1Char"/>
    <w:uiPriority w:val="9"/>
    <w:qFormat/>
    <w:rsid w:val="00462AC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462AC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462AC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62AC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62AC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62AC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62AC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62AC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62AC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2AC6"/>
    <w:rPr>
      <w:rFonts w:asciiTheme="majorHAnsi" w:eastAsiaTheme="majorEastAsia" w:hAnsiTheme="majorHAnsi" w:cstheme="majorBidi"/>
      <w:color w:val="0F4761" w:themeColor="accent1" w:themeShade="BF"/>
      <w:kern w:val="0"/>
      <w:sz w:val="40"/>
      <w:szCs w:val="40"/>
      <w14:ligatures w14:val="none"/>
    </w:rPr>
  </w:style>
  <w:style w:type="character" w:customStyle="1" w:styleId="Heading2Char">
    <w:name w:val="Heading 2 Char"/>
    <w:basedOn w:val="DefaultParagraphFont"/>
    <w:link w:val="Heading2"/>
    <w:uiPriority w:val="9"/>
    <w:rsid w:val="00462AC6"/>
    <w:rPr>
      <w:rFonts w:asciiTheme="majorHAnsi" w:eastAsiaTheme="majorEastAsia" w:hAnsiTheme="majorHAnsi" w:cstheme="majorBidi"/>
      <w:color w:val="0F4761" w:themeColor="accent1" w:themeShade="BF"/>
      <w:kern w:val="0"/>
      <w:sz w:val="32"/>
      <w:szCs w:val="32"/>
      <w14:ligatures w14:val="none"/>
    </w:rPr>
  </w:style>
  <w:style w:type="character" w:customStyle="1" w:styleId="Heading3Char">
    <w:name w:val="Heading 3 Char"/>
    <w:basedOn w:val="DefaultParagraphFont"/>
    <w:link w:val="Heading3"/>
    <w:uiPriority w:val="9"/>
    <w:rsid w:val="00462AC6"/>
    <w:rPr>
      <w:rFonts w:eastAsiaTheme="majorEastAsia" w:cstheme="majorBidi"/>
      <w:color w:val="0F4761" w:themeColor="accent1" w:themeShade="BF"/>
      <w:kern w:val="0"/>
      <w:sz w:val="28"/>
      <w:szCs w:val="28"/>
      <w14:ligatures w14:val="none"/>
    </w:rPr>
  </w:style>
  <w:style w:type="character" w:customStyle="1" w:styleId="Heading4Char">
    <w:name w:val="Heading 4 Char"/>
    <w:basedOn w:val="DefaultParagraphFont"/>
    <w:link w:val="Heading4"/>
    <w:uiPriority w:val="9"/>
    <w:semiHidden/>
    <w:rsid w:val="00462AC6"/>
    <w:rPr>
      <w:rFonts w:eastAsiaTheme="majorEastAsia" w:cstheme="majorBidi"/>
      <w:i/>
      <w:iCs/>
      <w:color w:val="0F4761" w:themeColor="accent1" w:themeShade="BF"/>
      <w:kern w:val="0"/>
      <w14:ligatures w14:val="none"/>
    </w:rPr>
  </w:style>
  <w:style w:type="character" w:customStyle="1" w:styleId="Heading5Char">
    <w:name w:val="Heading 5 Char"/>
    <w:basedOn w:val="DefaultParagraphFont"/>
    <w:link w:val="Heading5"/>
    <w:uiPriority w:val="9"/>
    <w:semiHidden/>
    <w:rsid w:val="00462AC6"/>
    <w:rPr>
      <w:rFonts w:eastAsiaTheme="majorEastAsia" w:cstheme="majorBidi"/>
      <w:color w:val="0F4761" w:themeColor="accent1" w:themeShade="BF"/>
      <w:kern w:val="0"/>
      <w14:ligatures w14:val="none"/>
    </w:rPr>
  </w:style>
  <w:style w:type="character" w:customStyle="1" w:styleId="Heading6Char">
    <w:name w:val="Heading 6 Char"/>
    <w:basedOn w:val="DefaultParagraphFont"/>
    <w:link w:val="Heading6"/>
    <w:uiPriority w:val="9"/>
    <w:semiHidden/>
    <w:rsid w:val="00462AC6"/>
    <w:rPr>
      <w:rFonts w:eastAsiaTheme="majorEastAsia" w:cstheme="majorBidi"/>
      <w:i/>
      <w:iCs/>
      <w:color w:val="595959" w:themeColor="text1" w:themeTint="A6"/>
      <w:kern w:val="0"/>
      <w14:ligatures w14:val="none"/>
    </w:rPr>
  </w:style>
  <w:style w:type="character" w:customStyle="1" w:styleId="Heading7Char">
    <w:name w:val="Heading 7 Char"/>
    <w:basedOn w:val="DefaultParagraphFont"/>
    <w:link w:val="Heading7"/>
    <w:uiPriority w:val="9"/>
    <w:semiHidden/>
    <w:rsid w:val="00462AC6"/>
    <w:rPr>
      <w:rFonts w:eastAsiaTheme="majorEastAsia" w:cstheme="majorBidi"/>
      <w:color w:val="595959" w:themeColor="text1" w:themeTint="A6"/>
      <w:kern w:val="0"/>
      <w14:ligatures w14:val="none"/>
    </w:rPr>
  </w:style>
  <w:style w:type="character" w:customStyle="1" w:styleId="Heading8Char">
    <w:name w:val="Heading 8 Char"/>
    <w:basedOn w:val="DefaultParagraphFont"/>
    <w:link w:val="Heading8"/>
    <w:uiPriority w:val="9"/>
    <w:semiHidden/>
    <w:rsid w:val="00462AC6"/>
    <w:rPr>
      <w:rFonts w:eastAsiaTheme="majorEastAsia" w:cstheme="majorBidi"/>
      <w:i/>
      <w:iCs/>
      <w:color w:val="272727" w:themeColor="text1" w:themeTint="D8"/>
      <w:kern w:val="0"/>
      <w14:ligatures w14:val="none"/>
    </w:rPr>
  </w:style>
  <w:style w:type="character" w:customStyle="1" w:styleId="Heading9Char">
    <w:name w:val="Heading 9 Char"/>
    <w:basedOn w:val="DefaultParagraphFont"/>
    <w:link w:val="Heading9"/>
    <w:uiPriority w:val="9"/>
    <w:semiHidden/>
    <w:rsid w:val="00462AC6"/>
    <w:rPr>
      <w:rFonts w:eastAsiaTheme="majorEastAsia" w:cstheme="majorBidi"/>
      <w:color w:val="272727" w:themeColor="text1" w:themeTint="D8"/>
      <w:kern w:val="0"/>
      <w14:ligatures w14:val="none"/>
    </w:rPr>
  </w:style>
  <w:style w:type="paragraph" w:styleId="Title">
    <w:name w:val="Title"/>
    <w:basedOn w:val="Normal"/>
    <w:next w:val="Normal"/>
    <w:link w:val="TitleChar"/>
    <w:uiPriority w:val="10"/>
    <w:qFormat/>
    <w:rsid w:val="00462AC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62AC6"/>
    <w:rPr>
      <w:rFonts w:asciiTheme="majorHAnsi" w:eastAsiaTheme="majorEastAsia" w:hAnsiTheme="majorHAnsi" w:cstheme="majorBidi"/>
      <w:spacing w:val="-10"/>
      <w:kern w:val="28"/>
      <w:sz w:val="56"/>
      <w:szCs w:val="56"/>
      <w14:ligatures w14:val="none"/>
    </w:rPr>
  </w:style>
  <w:style w:type="paragraph" w:styleId="Subtitle">
    <w:name w:val="Subtitle"/>
    <w:basedOn w:val="Normal"/>
    <w:next w:val="Normal"/>
    <w:link w:val="SubtitleChar"/>
    <w:uiPriority w:val="11"/>
    <w:qFormat/>
    <w:rsid w:val="00462AC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62AC6"/>
    <w:rPr>
      <w:rFonts w:eastAsiaTheme="majorEastAsia" w:cstheme="majorBidi"/>
      <w:color w:val="595959" w:themeColor="text1" w:themeTint="A6"/>
      <w:spacing w:val="15"/>
      <w:kern w:val="0"/>
      <w:sz w:val="28"/>
      <w:szCs w:val="28"/>
      <w14:ligatures w14:val="none"/>
    </w:rPr>
  </w:style>
  <w:style w:type="paragraph" w:styleId="Quote">
    <w:name w:val="Quote"/>
    <w:basedOn w:val="Normal"/>
    <w:next w:val="Normal"/>
    <w:link w:val="QuoteChar"/>
    <w:uiPriority w:val="29"/>
    <w:qFormat/>
    <w:rsid w:val="00462AC6"/>
    <w:pPr>
      <w:spacing w:before="160"/>
      <w:jc w:val="center"/>
    </w:pPr>
    <w:rPr>
      <w:i/>
      <w:iCs/>
      <w:color w:val="404040" w:themeColor="text1" w:themeTint="BF"/>
    </w:rPr>
  </w:style>
  <w:style w:type="character" w:customStyle="1" w:styleId="QuoteChar">
    <w:name w:val="Quote Char"/>
    <w:basedOn w:val="DefaultParagraphFont"/>
    <w:link w:val="Quote"/>
    <w:uiPriority w:val="29"/>
    <w:rsid w:val="00462AC6"/>
    <w:rPr>
      <w:i/>
      <w:iCs/>
      <w:color w:val="404040" w:themeColor="text1" w:themeTint="BF"/>
      <w:kern w:val="0"/>
      <w14:ligatures w14:val="none"/>
    </w:rPr>
  </w:style>
  <w:style w:type="paragraph" w:styleId="ListParagraph">
    <w:name w:val="List Paragraph"/>
    <w:basedOn w:val="Normal"/>
    <w:uiPriority w:val="34"/>
    <w:qFormat/>
    <w:rsid w:val="00462AC6"/>
    <w:pPr>
      <w:ind w:left="720"/>
      <w:contextualSpacing/>
    </w:pPr>
  </w:style>
  <w:style w:type="character" w:styleId="IntenseEmphasis">
    <w:name w:val="Intense Emphasis"/>
    <w:basedOn w:val="DefaultParagraphFont"/>
    <w:uiPriority w:val="21"/>
    <w:qFormat/>
    <w:rsid w:val="00462AC6"/>
    <w:rPr>
      <w:i/>
      <w:iCs/>
      <w:color w:val="0F4761" w:themeColor="accent1" w:themeShade="BF"/>
    </w:rPr>
  </w:style>
  <w:style w:type="paragraph" w:styleId="IntenseQuote">
    <w:name w:val="Intense Quote"/>
    <w:basedOn w:val="Normal"/>
    <w:next w:val="Normal"/>
    <w:link w:val="IntenseQuoteChar"/>
    <w:uiPriority w:val="30"/>
    <w:qFormat/>
    <w:rsid w:val="00462AC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62AC6"/>
    <w:rPr>
      <w:i/>
      <w:iCs/>
      <w:color w:val="0F4761" w:themeColor="accent1" w:themeShade="BF"/>
      <w:kern w:val="0"/>
      <w14:ligatures w14:val="none"/>
    </w:rPr>
  </w:style>
  <w:style w:type="character" w:styleId="IntenseReference">
    <w:name w:val="Intense Reference"/>
    <w:basedOn w:val="DefaultParagraphFont"/>
    <w:uiPriority w:val="32"/>
    <w:qFormat/>
    <w:rsid w:val="00462AC6"/>
    <w:rPr>
      <w:b/>
      <w:bCs/>
      <w:smallCaps/>
      <w:color w:val="0F4761" w:themeColor="accent1" w:themeShade="BF"/>
      <w:spacing w:val="5"/>
    </w:rPr>
  </w:style>
  <w:style w:type="character" w:styleId="CommentReference">
    <w:name w:val="annotation reference"/>
    <w:basedOn w:val="DefaultParagraphFont"/>
    <w:uiPriority w:val="99"/>
    <w:semiHidden/>
    <w:unhideWhenUsed/>
    <w:rsid w:val="000C40E0"/>
    <w:rPr>
      <w:sz w:val="16"/>
      <w:szCs w:val="16"/>
    </w:rPr>
  </w:style>
  <w:style w:type="paragraph" w:styleId="CommentText">
    <w:name w:val="annotation text"/>
    <w:basedOn w:val="Normal"/>
    <w:link w:val="CommentTextChar"/>
    <w:uiPriority w:val="99"/>
    <w:semiHidden/>
    <w:unhideWhenUsed/>
    <w:rsid w:val="000C40E0"/>
    <w:pPr>
      <w:spacing w:line="240" w:lineRule="auto"/>
    </w:pPr>
    <w:rPr>
      <w:sz w:val="20"/>
      <w:szCs w:val="20"/>
    </w:rPr>
  </w:style>
  <w:style w:type="character" w:customStyle="1" w:styleId="CommentTextChar">
    <w:name w:val="Comment Text Char"/>
    <w:basedOn w:val="DefaultParagraphFont"/>
    <w:link w:val="CommentText"/>
    <w:uiPriority w:val="99"/>
    <w:semiHidden/>
    <w:rsid w:val="000C40E0"/>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0C40E0"/>
    <w:rPr>
      <w:b/>
      <w:bCs/>
    </w:rPr>
  </w:style>
  <w:style w:type="character" w:customStyle="1" w:styleId="CommentSubjectChar">
    <w:name w:val="Comment Subject Char"/>
    <w:basedOn w:val="CommentTextChar"/>
    <w:link w:val="CommentSubject"/>
    <w:uiPriority w:val="99"/>
    <w:semiHidden/>
    <w:rsid w:val="000C40E0"/>
    <w:rPr>
      <w:b/>
      <w:bCs/>
      <w:kern w:val="0"/>
      <w:sz w:val="20"/>
      <w:szCs w:val="20"/>
      <w14:ligatures w14:val="none"/>
    </w:rPr>
  </w:style>
  <w:style w:type="paragraph" w:styleId="Header">
    <w:name w:val="header"/>
    <w:basedOn w:val="Normal"/>
    <w:link w:val="HeaderChar"/>
    <w:uiPriority w:val="99"/>
    <w:unhideWhenUsed/>
    <w:rsid w:val="008E09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09DC"/>
    <w:rPr>
      <w:kern w:val="0"/>
      <w14:ligatures w14:val="none"/>
    </w:rPr>
  </w:style>
  <w:style w:type="paragraph" w:styleId="Footer">
    <w:name w:val="footer"/>
    <w:basedOn w:val="Normal"/>
    <w:link w:val="FooterChar"/>
    <w:uiPriority w:val="99"/>
    <w:unhideWhenUsed/>
    <w:rsid w:val="008E09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09DC"/>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703939">
      <w:bodyDiv w:val="1"/>
      <w:marLeft w:val="0"/>
      <w:marRight w:val="0"/>
      <w:marTop w:val="0"/>
      <w:marBottom w:val="0"/>
      <w:divBdr>
        <w:top w:val="none" w:sz="0" w:space="0" w:color="auto"/>
        <w:left w:val="none" w:sz="0" w:space="0" w:color="auto"/>
        <w:bottom w:val="none" w:sz="0" w:space="0" w:color="auto"/>
        <w:right w:val="none" w:sz="0" w:space="0" w:color="auto"/>
      </w:divBdr>
    </w:div>
    <w:div w:id="627786720">
      <w:bodyDiv w:val="1"/>
      <w:marLeft w:val="0"/>
      <w:marRight w:val="0"/>
      <w:marTop w:val="0"/>
      <w:marBottom w:val="0"/>
      <w:divBdr>
        <w:top w:val="none" w:sz="0" w:space="0" w:color="auto"/>
        <w:left w:val="none" w:sz="0" w:space="0" w:color="auto"/>
        <w:bottom w:val="none" w:sz="0" w:space="0" w:color="auto"/>
        <w:right w:val="none" w:sz="0" w:space="0" w:color="auto"/>
      </w:divBdr>
    </w:div>
    <w:div w:id="1421869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0</TotalTime>
  <Pages>5</Pages>
  <Words>663</Words>
  <Characters>3781</Characters>
  <Application>Microsoft Office Word</Application>
  <DocSecurity>0</DocSecurity>
  <Lines>31</Lines>
  <Paragraphs>8</Paragraphs>
  <ScaleCrop>false</ScaleCrop>
  <Company/>
  <LinksUpToDate>false</LinksUpToDate>
  <CharactersWithSpaces>4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 Qin Qin (24121014)</dc:creator>
  <cp:keywords/>
  <dc:description/>
  <cp:lastModifiedBy>Rui Qin (24121014)</cp:lastModifiedBy>
  <cp:revision>69</cp:revision>
  <dcterms:created xsi:type="dcterms:W3CDTF">2024-03-04T07:27:00Z</dcterms:created>
  <dcterms:modified xsi:type="dcterms:W3CDTF">2024-06-04T11:24:00Z</dcterms:modified>
</cp:coreProperties>
</file>